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hamed Riyaj Muni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hamed Riyaj</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i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55 North Washtenaw Avenue, Chicago, IL, USA Chi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iyajmuni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9041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thima Ree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hamed Rashar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8/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thima Rahm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